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4F4389" w14:textId="56EB243F" w:rsidR="00663467" w:rsidRDefault="0068489B">
      <w:r w:rsidRPr="0068489B">
        <w:drawing>
          <wp:inline distT="0" distB="0" distL="0" distR="0" wp14:anchorId="15DA5E8B" wp14:editId="31EE5658">
            <wp:extent cx="6365857" cy="412106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61486" t="17891" b="24801"/>
                    <a:stretch/>
                  </pic:blipFill>
                  <pic:spPr bwMode="auto">
                    <a:xfrm>
                      <a:off x="0" y="0"/>
                      <a:ext cx="6388034" cy="41354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6634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wsTAyNTS1tDAwNzRS0lEKTi0uzszPAykwrAUAuURugywAAAA="/>
  </w:docVars>
  <w:rsids>
    <w:rsidRoot w:val="00DD447C"/>
    <w:rsid w:val="00071FA2"/>
    <w:rsid w:val="00080E8D"/>
    <w:rsid w:val="0068489B"/>
    <w:rsid w:val="00DD447C"/>
    <w:rsid w:val="00F06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953FD5F-BF53-40A7-9A46-65754FD093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jahre Fikiri</dc:creator>
  <cp:keywords/>
  <dc:description/>
  <cp:lastModifiedBy>Kijahre Fikiri</cp:lastModifiedBy>
  <cp:revision>2</cp:revision>
  <dcterms:created xsi:type="dcterms:W3CDTF">2022-07-21T03:37:00Z</dcterms:created>
  <dcterms:modified xsi:type="dcterms:W3CDTF">2022-07-21T03:38:00Z</dcterms:modified>
</cp:coreProperties>
</file>